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3FA1B8A" w14:textId="77777777" w:rsidR="00DB7F52" w:rsidRDefault="00F62291" w:rsidP="00153AD3">
      <w:pPr>
        <w:pStyle w:val="Heading1"/>
        <w:ind w:left="432" w:hanging="432"/>
      </w:pPr>
      <w:r>
        <w:t>Heading 1</w:t>
      </w:r>
    </w:p>
    <w:p w14:paraId="6CA78F08" w14:textId="5236CC14" w:rsidR="002E55B0" w:rsidRPr="002E55B0" w:rsidRDefault="002E55B0" w:rsidP="002E55B0">
      <w:r>
        <w:t>Default Style</w:t>
      </w:r>
    </w:p>
    <w:p w14:paraId="3CFF64FC" w14:textId="77777777" w:rsidR="00DB7F52" w:rsidRDefault="00F62291" w:rsidP="00153AD3">
      <w:pPr>
        <w:pStyle w:val="Heading2"/>
        <w:ind w:left="576" w:hanging="576"/>
      </w:pPr>
      <w:r>
        <w:t>Heading 2</w:t>
      </w:r>
    </w:p>
    <w:p w14:paraId="2E9F1FDF" w14:textId="4D01E70C" w:rsidR="002E55B0" w:rsidRPr="002E55B0" w:rsidRDefault="002E55B0" w:rsidP="002E55B0">
      <w:r>
        <w:t>Default Style</w:t>
      </w:r>
    </w:p>
    <w:p w14:paraId="2CD1E7F2" w14:textId="77777777" w:rsidR="00DB7F52" w:rsidRDefault="00F62291" w:rsidP="00153AD3">
      <w:pPr>
        <w:pStyle w:val="Heading3"/>
        <w:ind w:left="720" w:hanging="720"/>
      </w:pPr>
      <w:r>
        <w:t>Heading 3</w:t>
      </w:r>
    </w:p>
    <w:p w14:paraId="70F7B5F1" w14:textId="3A24F8EF" w:rsidR="002E55B0" w:rsidRPr="002E55B0" w:rsidRDefault="002E55B0" w:rsidP="002E55B0">
      <w:r>
        <w:t>Default Style</w:t>
      </w:r>
    </w:p>
    <w:p w14:paraId="0BBC04EF" w14:textId="77777777" w:rsidR="00DB7F52" w:rsidRDefault="00F62291" w:rsidP="000A2D06">
      <w:pPr>
        <w:pStyle w:val="Heading4"/>
        <w:ind w:left="864" w:hanging="864"/>
      </w:pPr>
      <w:r>
        <w:t>Heading 4</w:t>
      </w:r>
    </w:p>
    <w:p w14:paraId="464C92D5" w14:textId="08BA9AB0" w:rsidR="002E55B0" w:rsidRPr="002E55B0" w:rsidRDefault="002E55B0" w:rsidP="002E55B0">
      <w:r>
        <w:t>Default Style</w:t>
      </w:r>
    </w:p>
    <w:p w14:paraId="47160C61" w14:textId="77777777" w:rsidR="00DB7F52" w:rsidRDefault="00F62291" w:rsidP="000A2D06">
      <w:pPr>
        <w:pStyle w:val="Heading5"/>
        <w:ind w:left="1008" w:hanging="1008"/>
      </w:pPr>
      <w:r>
        <w:t>Heading 5</w:t>
      </w:r>
    </w:p>
    <w:p w14:paraId="33E5D0FC" w14:textId="11C3D344" w:rsidR="00DB7F52" w:rsidRDefault="00F62291">
      <w:r>
        <w:t xml:space="preserve">Default </w:t>
      </w:r>
      <w:r w:rsidR="002E55B0">
        <w:t>S</w:t>
      </w:r>
      <w:r>
        <w:t>tyle</w:t>
      </w:r>
    </w:p>
    <w:p w14:paraId="128F3508" w14:textId="77777777" w:rsidR="00DB7F52" w:rsidRDefault="00F62291">
      <w:pPr>
        <w:numPr>
          <w:ilvl w:val="0"/>
          <w:numId w:val="1"/>
        </w:numPr>
      </w:pPr>
      <w:r>
        <w:t>Apple</w:t>
      </w:r>
    </w:p>
    <w:p w14:paraId="1AF23373" w14:textId="77777777" w:rsidR="00DB7F52" w:rsidRDefault="00F62291">
      <w:pPr>
        <w:numPr>
          <w:ilvl w:val="0"/>
          <w:numId w:val="1"/>
        </w:numPr>
      </w:pPr>
      <w:r>
        <w:t>Banana</w:t>
      </w:r>
    </w:p>
    <w:p w14:paraId="58AC7773" w14:textId="77777777" w:rsidR="00DB7F52" w:rsidRDefault="00F62291">
      <w:pPr>
        <w:numPr>
          <w:ilvl w:val="0"/>
          <w:numId w:val="1"/>
        </w:numPr>
      </w:pPr>
      <w:r>
        <w:t>Cherry</w:t>
      </w:r>
    </w:p>
    <w:p w14:paraId="6B6F6B37" w14:textId="77777777" w:rsidR="00DB7F52" w:rsidRDefault="00F62291">
      <w:pPr>
        <w:numPr>
          <w:ilvl w:val="0"/>
          <w:numId w:val="2"/>
        </w:numPr>
      </w:pPr>
      <w:r>
        <w:t>Antelope</w:t>
      </w:r>
    </w:p>
    <w:p w14:paraId="2C710129" w14:textId="77777777" w:rsidR="00DB7F52" w:rsidRDefault="00F62291">
      <w:pPr>
        <w:numPr>
          <w:ilvl w:val="0"/>
          <w:numId w:val="2"/>
        </w:numPr>
      </w:pPr>
      <w:r>
        <w:t>Bear</w:t>
      </w:r>
    </w:p>
    <w:p w14:paraId="06465631" w14:textId="09FD0A03" w:rsidR="00DB7F52" w:rsidRDefault="00F62291">
      <w:pPr>
        <w:numPr>
          <w:ilvl w:val="0"/>
          <w:numId w:val="2"/>
        </w:numPr>
      </w:pPr>
      <w:r>
        <w:t>Camel</w:t>
      </w:r>
    </w:p>
    <w:p w14:paraId="4B75CAD0" w14:textId="1F9D476D" w:rsidR="00F62291" w:rsidRDefault="00F62291" w:rsidP="00F62291"/>
    <w:p w14:paraId="6FC9F4D1" w14:textId="30D5257C" w:rsidR="008F6E30" w:rsidRPr="00EB4B41" w:rsidRDefault="000D3D87" w:rsidP="000D3D87">
      <w:pPr>
        <w:pStyle w:val="BlockQuote"/>
      </w:pPr>
      <w:r w:rsidRPr="000D3D87">
        <w:t>Block</w:t>
      </w:r>
      <w:r>
        <w:t xml:space="preserve"> </w:t>
      </w:r>
    </w:p>
    <w:p w14:paraId="59F5A285" w14:textId="77777777" w:rsidR="00F62291" w:rsidRDefault="00F62291" w:rsidP="00F62291"/>
    <w:p w14:paraId="3F68A634" w14:textId="77777777" w:rsidR="00F62291" w:rsidRDefault="00F62291" w:rsidP="00F62291">
      <w:pPr>
        <w:pStyle w:val="SourceCode"/>
        <w:rPr>
          <w:rFonts w:eastAsia="Times New Roman" w:cstheme="minorHAnsi"/>
          <w:szCs w:val="20"/>
          <w:lang w:val="en-GB"/>
        </w:rPr>
      </w:pPr>
      <w:r w:rsidRPr="00F62291">
        <w:rPr>
          <w:rFonts w:eastAsia="Times New Roman" w:cstheme="minorHAnsi"/>
          <w:szCs w:val="20"/>
          <w:lang w:val="en-GB"/>
        </w:rPr>
        <w:t>Source Code</w:t>
      </w:r>
    </w:p>
    <w:p w14:paraId="58A8ACAF" w14:textId="12B95C78" w:rsidR="00F62291" w:rsidRDefault="00F62291" w:rsidP="00F62291"/>
    <w:tbl>
      <w:tblPr>
        <w:tblStyle w:val="Table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C56C9A" w14:paraId="1419A6F9" w14:textId="77777777" w:rsidTr="008B66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3FD6F34" w14:textId="685EC46D" w:rsidR="001C51AB" w:rsidRDefault="00C0720E" w:rsidP="00FF75D5">
            <w:pPr>
              <w:pStyle w:val="Compact"/>
            </w:pPr>
            <w:r>
              <w:t>Table Style: Table</w:t>
            </w:r>
          </w:p>
        </w:tc>
        <w:tc>
          <w:tcPr>
            <w:tcW w:w="2754" w:type="dxa"/>
          </w:tcPr>
          <w:p w14:paraId="1C9FEAB2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DFB691C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0FC24B8" w14:textId="77777777" w:rsidR="001C51AB" w:rsidRDefault="001C51AB" w:rsidP="00FF75D5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2ACEB6D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7276950" w14:textId="143FAE51" w:rsidR="001C51AB" w:rsidRDefault="00F13344" w:rsidP="00FF75D5">
            <w:pPr>
              <w:pStyle w:val="Compact"/>
            </w:pPr>
            <w:r>
              <w:t>Table Style: Table</w:t>
            </w:r>
          </w:p>
        </w:tc>
        <w:tc>
          <w:tcPr>
            <w:tcW w:w="2754" w:type="dxa"/>
          </w:tcPr>
          <w:p w14:paraId="7DFFE725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5D536269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62F34C9B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51AB" w14:paraId="537232D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74847F7" w14:textId="77777777" w:rsidR="001C51AB" w:rsidRDefault="001C51AB" w:rsidP="00FF75D5">
            <w:pPr>
              <w:pStyle w:val="Compact"/>
            </w:pPr>
          </w:p>
        </w:tc>
        <w:tc>
          <w:tcPr>
            <w:tcW w:w="2754" w:type="dxa"/>
          </w:tcPr>
          <w:p w14:paraId="0AFDB8FB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42AE3E64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19C4790" w14:textId="77777777" w:rsidR="001C51AB" w:rsidRDefault="001C51AB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439EB98B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4BB86310" w14:textId="77777777" w:rsidR="001F15EC" w:rsidRDefault="001F15EC" w:rsidP="00FF75D5">
            <w:pPr>
              <w:pStyle w:val="Compact"/>
            </w:pPr>
          </w:p>
        </w:tc>
        <w:tc>
          <w:tcPr>
            <w:tcW w:w="2754" w:type="dxa"/>
          </w:tcPr>
          <w:p w14:paraId="7BBD3E4A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60BA927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864F1D8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F15EC" w14:paraId="7F401CA1" w14:textId="77777777" w:rsidTr="008B667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4399AD5" w14:textId="77777777" w:rsidR="001F15EC" w:rsidRDefault="001F15EC" w:rsidP="00FF75D5">
            <w:pPr>
              <w:pStyle w:val="Compact"/>
            </w:pPr>
          </w:p>
        </w:tc>
        <w:tc>
          <w:tcPr>
            <w:tcW w:w="2754" w:type="dxa"/>
          </w:tcPr>
          <w:p w14:paraId="40F5B02D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C747D2C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0BF2DE20" w14:textId="77777777" w:rsidR="001F15EC" w:rsidRDefault="001F15EC" w:rsidP="00FF75D5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1D1D64" w14:textId="77777777" w:rsidR="001C51AB" w:rsidRDefault="001C51AB" w:rsidP="00F62291"/>
    <w:sectPr w:rsidR="001C51AB" w:rsidSect="00463B1A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2944E0" w14:textId="77777777" w:rsidR="00A77FC5" w:rsidRDefault="00A77FC5" w:rsidP="00F62291">
      <w:pPr>
        <w:spacing w:before="0" w:after="0"/>
      </w:pPr>
      <w:r>
        <w:separator/>
      </w:r>
    </w:p>
  </w:endnote>
  <w:endnote w:type="continuationSeparator" w:id="0">
    <w:p w14:paraId="50DBB93F" w14:textId="77777777" w:rsidR="00A77FC5" w:rsidRDefault="00A77FC5" w:rsidP="00F6229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panose1 w:val="020B0604020202020204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iberation Sans">
    <w:altName w:val="Arial"/>
    <w:panose1 w:val="020B0604020202020204"/>
    <w:charset w:val="01"/>
    <w:family w:val="swiss"/>
    <w:pitch w:val="variable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8418FB" w14:textId="77777777" w:rsidR="00A77FC5" w:rsidRDefault="00A77FC5" w:rsidP="00F62291">
      <w:pPr>
        <w:spacing w:before="0" w:after="0"/>
      </w:pPr>
      <w:r>
        <w:separator/>
      </w:r>
    </w:p>
  </w:footnote>
  <w:footnote w:type="continuationSeparator" w:id="0">
    <w:p w14:paraId="7FF27F18" w14:textId="77777777" w:rsidR="00A77FC5" w:rsidRDefault="00A77FC5" w:rsidP="00F6229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0"/>
    <w:multiLevelType w:val="singleLevel"/>
    <w:tmpl w:val="03ECBB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E46F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22571C3C"/>
    <w:multiLevelType w:val="multilevel"/>
    <w:tmpl w:val="AC780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C137E5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7AB7216"/>
    <w:multiLevelType w:val="multilevel"/>
    <w:tmpl w:val="17F2251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F7E3AB6"/>
    <w:multiLevelType w:val="multilevel"/>
    <w:tmpl w:val="4560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264072136">
    <w:abstractNumId w:val="5"/>
  </w:num>
  <w:num w:numId="2" w16cid:durableId="2070111384">
    <w:abstractNumId w:val="2"/>
  </w:num>
  <w:num w:numId="3" w16cid:durableId="865600839">
    <w:abstractNumId w:val="4"/>
  </w:num>
  <w:num w:numId="4" w16cid:durableId="956644828">
    <w:abstractNumId w:val="3"/>
  </w:num>
  <w:num w:numId="5" w16cid:durableId="140855037">
    <w:abstractNumId w:val="1"/>
  </w:num>
  <w:num w:numId="6" w16cid:durableId="550655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embedSystem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F52"/>
    <w:rsid w:val="00045F17"/>
    <w:rsid w:val="0005296B"/>
    <w:rsid w:val="00061469"/>
    <w:rsid w:val="0009293A"/>
    <w:rsid w:val="000974C9"/>
    <w:rsid w:val="000A2D06"/>
    <w:rsid w:val="000A6D29"/>
    <w:rsid w:val="000D3D87"/>
    <w:rsid w:val="000E6E78"/>
    <w:rsid w:val="0011681D"/>
    <w:rsid w:val="00153AD3"/>
    <w:rsid w:val="00190682"/>
    <w:rsid w:val="001B76B7"/>
    <w:rsid w:val="001C51AB"/>
    <w:rsid w:val="001F15EC"/>
    <w:rsid w:val="00223C3F"/>
    <w:rsid w:val="00226C5A"/>
    <w:rsid w:val="00247053"/>
    <w:rsid w:val="002C15E4"/>
    <w:rsid w:val="002E172D"/>
    <w:rsid w:val="002E55B0"/>
    <w:rsid w:val="003227F2"/>
    <w:rsid w:val="00330B05"/>
    <w:rsid w:val="00357287"/>
    <w:rsid w:val="00367933"/>
    <w:rsid w:val="003E339F"/>
    <w:rsid w:val="00414F9D"/>
    <w:rsid w:val="004369D8"/>
    <w:rsid w:val="0045736A"/>
    <w:rsid w:val="00463B1A"/>
    <w:rsid w:val="00471B88"/>
    <w:rsid w:val="00502488"/>
    <w:rsid w:val="00526FAF"/>
    <w:rsid w:val="005354DD"/>
    <w:rsid w:val="00537097"/>
    <w:rsid w:val="005B3E39"/>
    <w:rsid w:val="005C1DD9"/>
    <w:rsid w:val="005D303A"/>
    <w:rsid w:val="00637CAF"/>
    <w:rsid w:val="00740993"/>
    <w:rsid w:val="00746257"/>
    <w:rsid w:val="00774EEC"/>
    <w:rsid w:val="007D4C35"/>
    <w:rsid w:val="007F3DB2"/>
    <w:rsid w:val="008005FD"/>
    <w:rsid w:val="008B6676"/>
    <w:rsid w:val="008E49D8"/>
    <w:rsid w:val="008F6E30"/>
    <w:rsid w:val="00975DD7"/>
    <w:rsid w:val="00A05AF9"/>
    <w:rsid w:val="00A14D9F"/>
    <w:rsid w:val="00A77FC5"/>
    <w:rsid w:val="00AA3F3E"/>
    <w:rsid w:val="00AE3E14"/>
    <w:rsid w:val="00B060B9"/>
    <w:rsid w:val="00BA3177"/>
    <w:rsid w:val="00BA4A88"/>
    <w:rsid w:val="00BB3741"/>
    <w:rsid w:val="00BD4442"/>
    <w:rsid w:val="00BE1918"/>
    <w:rsid w:val="00C0720E"/>
    <w:rsid w:val="00C21B47"/>
    <w:rsid w:val="00C33369"/>
    <w:rsid w:val="00C56C9A"/>
    <w:rsid w:val="00C96E1F"/>
    <w:rsid w:val="00CD2FB6"/>
    <w:rsid w:val="00D974C0"/>
    <w:rsid w:val="00DB0A8B"/>
    <w:rsid w:val="00DB7F52"/>
    <w:rsid w:val="00DD53DB"/>
    <w:rsid w:val="00E2013F"/>
    <w:rsid w:val="00EB3CDE"/>
    <w:rsid w:val="00EB4B41"/>
    <w:rsid w:val="00EE20FE"/>
    <w:rsid w:val="00F13344"/>
    <w:rsid w:val="00F342C4"/>
    <w:rsid w:val="00F3671B"/>
    <w:rsid w:val="00F62291"/>
    <w:rsid w:val="00F96F25"/>
    <w:rsid w:val="00FD1C46"/>
    <w:rsid w:val="00FF400D"/>
    <w:rsid w:val="00FF75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5C392"/>
  <w15:docId w15:val="{96EA9FF6-03F4-4191-8D5B-2BCC1C7FC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23C3F"/>
    <w:pPr>
      <w:suppressAutoHyphens/>
      <w:spacing w:before="180" w:after="180"/>
    </w:pPr>
    <w:rPr>
      <w:rFonts w:ascii="Calibri" w:hAnsi="Calibri"/>
      <w:sz w:val="22"/>
    </w:rPr>
  </w:style>
  <w:style w:type="paragraph" w:styleId="Heading1">
    <w:name w:val="heading 1"/>
    <w:basedOn w:val="Normal"/>
    <w:next w:val="Normal"/>
    <w:uiPriority w:val="9"/>
    <w:qFormat/>
    <w:rsid w:val="004369D8"/>
    <w:pPr>
      <w:keepNext/>
      <w:keepLines/>
      <w:spacing w:before="200" w:after="200"/>
      <w:outlineLvl w:val="0"/>
    </w:pPr>
    <w:rPr>
      <w:rFonts w:asciiTheme="majorHAnsi" w:eastAsiaTheme="majorEastAsia" w:hAnsiTheme="majorHAnsi" w:cstheme="majorBidi"/>
      <w:b/>
      <w:bCs/>
      <w:color w:val="002060"/>
      <w:sz w:val="32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4369D8"/>
    <w:pPr>
      <w:keepNext/>
      <w:keepLines/>
      <w:spacing w:before="200" w:after="200"/>
      <w:outlineLvl w:val="1"/>
    </w:pPr>
    <w:rPr>
      <w:rFonts w:asciiTheme="majorHAnsi" w:eastAsiaTheme="majorEastAsia" w:hAnsiTheme="majorHAnsi" w:cstheme="majorBidi"/>
      <w:b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369D8"/>
    <w:pPr>
      <w:keepNext/>
      <w:keepLines/>
      <w:spacing w:before="200" w:after="200"/>
      <w:outlineLvl w:val="2"/>
    </w:pPr>
    <w:rPr>
      <w:rFonts w:asciiTheme="majorHAnsi" w:eastAsiaTheme="majorEastAsia" w:hAnsiTheme="majorHAnsi" w:cstheme="majorBidi"/>
      <w:b/>
      <w:bCs/>
      <w:color w:val="002060"/>
      <w:sz w:val="24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4369D8"/>
    <w:pPr>
      <w:keepNext/>
      <w:keepLines/>
      <w:spacing w:before="200" w:after="200"/>
      <w:outlineLvl w:val="3"/>
    </w:pPr>
    <w:rPr>
      <w:rFonts w:asciiTheme="majorHAnsi" w:eastAsiaTheme="majorEastAsia" w:hAnsiTheme="majorHAnsi" w:cstheme="majorBidi"/>
      <w:b/>
      <w:bCs/>
      <w:sz w:val="24"/>
    </w:rPr>
  </w:style>
  <w:style w:type="paragraph" w:styleId="Heading5">
    <w:name w:val="heading 5"/>
    <w:basedOn w:val="Normal"/>
    <w:next w:val="Normal"/>
    <w:uiPriority w:val="9"/>
    <w:unhideWhenUsed/>
    <w:qFormat/>
    <w:rsid w:val="004369D8"/>
    <w:pPr>
      <w:keepNext/>
      <w:keepLines/>
      <w:spacing w:before="200" w:after="200"/>
      <w:outlineLvl w:val="4"/>
    </w:pPr>
    <w:rPr>
      <w:rFonts w:asciiTheme="majorHAnsi" w:eastAsiaTheme="majorEastAsia" w:hAnsiTheme="majorHAnsi" w:cstheme="majorBidi"/>
      <w:b/>
      <w:iCs/>
      <w:sz w:val="24"/>
    </w:rPr>
  </w:style>
  <w:style w:type="paragraph" w:styleId="Heading6">
    <w:name w:val="heading 6"/>
    <w:basedOn w:val="Normal"/>
    <w:next w:val="Normal"/>
    <w:link w:val="Heading6Char"/>
    <w:rsid w:val="0019068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19068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19068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19068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</w:style>
  <w:style w:type="character" w:customStyle="1" w:styleId="VerbatimChar">
    <w:name w:val="Verbatim Char"/>
    <w:basedOn w:val="BodyTextChar"/>
    <w:link w:val="SourceCode"/>
    <w:qFormat/>
    <w:rsid w:val="0045736A"/>
    <w:rPr>
      <w:rFonts w:ascii="Consolas" w:hAnsi="Consolas"/>
      <w:sz w:val="20"/>
      <w:shd w:val="clear" w:color="auto" w:fill="DBE5F1" w:themeFill="accent1" w:themeFillTint="33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ompact">
    <w:name w:val="Compact"/>
    <w:qFormat/>
    <w:rsid w:val="00FF75D5"/>
    <w:pPr>
      <w:spacing w:before="36" w:after="36"/>
    </w:pPr>
    <w:rPr>
      <w:rFonts w:ascii="Calibri" w:hAnsi="Calibri"/>
      <w:sz w:val="20"/>
    </w:r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AE3E14"/>
    <w:pPr>
      <w:pBdr>
        <w:left w:val="single" w:sz="18" w:space="4" w:color="auto"/>
      </w:pBdr>
      <w:spacing w:before="120" w:after="12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link w:val="VerbatimChar"/>
    <w:autoRedefine/>
    <w:qFormat/>
    <w:rsid w:val="0045736A"/>
    <w:pPr>
      <w:pBdr>
        <w:top w:val="dashSmallGap" w:sz="4" w:space="8" w:color="4A442A" w:themeColor="background2" w:themeShade="40"/>
        <w:left w:val="dashSmallGap" w:sz="4" w:space="4" w:color="4A442A" w:themeColor="background2" w:themeShade="40"/>
        <w:bottom w:val="dashSmallGap" w:sz="4" w:space="8" w:color="4A442A" w:themeColor="background2" w:themeShade="40"/>
        <w:right w:val="dashSmallGap" w:sz="4" w:space="4" w:color="4A442A" w:themeColor="background2" w:themeShade="40"/>
      </w:pBdr>
      <w:shd w:val="clear" w:color="auto" w:fill="DBE5F1" w:themeFill="accent1" w:themeFillTint="33"/>
    </w:pPr>
    <w:rPr>
      <w:rFonts w:ascii="Consolas" w:hAnsi="Consolas"/>
      <w:sz w:val="20"/>
    </w:rPr>
  </w:style>
  <w:style w:type="paragraph" w:customStyle="1" w:styleId="Quotations">
    <w:name w:val="Quotations"/>
    <w:basedOn w:val="Normal"/>
    <w:qFormat/>
  </w:style>
  <w:style w:type="paragraph" w:styleId="Subtitle">
    <w:name w:val="Subtitle"/>
    <w:basedOn w:val="Heading"/>
    <w:qFormat/>
  </w:style>
  <w:style w:type="paragraph" w:customStyle="1" w:styleId="ListContents">
    <w:name w:val="List Contents"/>
    <w:basedOn w:val="Normal"/>
    <w:qFormat/>
  </w:style>
  <w:style w:type="character" w:customStyle="1" w:styleId="Heading6Char">
    <w:name w:val="Heading 6 Char"/>
    <w:basedOn w:val="DefaultParagraphFont"/>
    <w:link w:val="Heading6"/>
    <w:rsid w:val="0019068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9068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906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906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ody">
    <w:name w:val="Body"/>
    <w:basedOn w:val="Normal"/>
    <w:link w:val="BodyChar"/>
    <w:qFormat/>
    <w:rsid w:val="00F62291"/>
    <w:pPr>
      <w:suppressAutoHyphens w:val="0"/>
      <w:spacing w:before="0" w:after="0"/>
    </w:pPr>
    <w:rPr>
      <w:rFonts w:eastAsia="Times New Roman" w:cs="Times New Roman"/>
      <w:sz w:val="20"/>
      <w:szCs w:val="20"/>
      <w:lang w:val="en-GB"/>
    </w:rPr>
  </w:style>
  <w:style w:type="character" w:customStyle="1" w:styleId="BodyChar">
    <w:name w:val="Body Char"/>
    <w:link w:val="Body"/>
    <w:rsid w:val="00F62291"/>
    <w:rPr>
      <w:rFonts w:ascii="Calibri" w:eastAsia="Times New Roman" w:hAnsi="Calibri" w:cs="Times New Roman"/>
      <w:sz w:val="20"/>
      <w:szCs w:val="20"/>
      <w:lang w:val="en-GB"/>
    </w:rPr>
  </w:style>
  <w:style w:type="paragraph" w:customStyle="1" w:styleId="RouterConfig">
    <w:name w:val="Router Config"/>
    <w:basedOn w:val="Normal"/>
    <w:link w:val="RouterConfigChar"/>
    <w:rsid w:val="00F622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6D9F1" w:themeFill="text2" w:themeFillTint="33"/>
      <w:suppressAutoHyphens w:val="0"/>
      <w:spacing w:before="0" w:after="0"/>
      <w:ind w:left="113" w:right="113"/>
    </w:pPr>
    <w:rPr>
      <w:rFonts w:ascii="Courier New" w:eastAsia="Times New Roman" w:hAnsi="Courier New" w:cs="Courier New"/>
      <w:sz w:val="16"/>
      <w:szCs w:val="20"/>
      <w:lang w:val="en-GB"/>
    </w:rPr>
  </w:style>
  <w:style w:type="character" w:customStyle="1" w:styleId="RouterConfigChar">
    <w:name w:val="Router Config Char"/>
    <w:basedOn w:val="DefaultParagraphFont"/>
    <w:link w:val="RouterConfig"/>
    <w:rsid w:val="00F62291"/>
    <w:rPr>
      <w:rFonts w:ascii="Courier New" w:eastAsia="Times New Roman" w:hAnsi="Courier New" w:cs="Courier New"/>
      <w:sz w:val="16"/>
      <w:szCs w:val="20"/>
      <w:shd w:val="clear" w:color="auto" w:fill="C6D9F1" w:themeFill="text2" w:themeFillTint="33"/>
      <w:lang w:val="en-GB"/>
    </w:rPr>
  </w:style>
  <w:style w:type="table" w:styleId="TableGrid">
    <w:name w:val="Table Grid"/>
    <w:basedOn w:val="TableNormal"/>
    <w:rsid w:val="00BA4A88"/>
    <w:rPr>
      <w:rFonts w:ascii="Calibri" w:hAnsi="Calibr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414F9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C0720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33369"/>
    <w:rPr>
      <w:rFonts w:ascii="Calibri" w:hAnsi="Calibri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rFonts w:ascii="Calibri" w:hAnsi="Calibri"/>
        <w:b w:val="0"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rFonts w:ascii="Calibri" w:hAnsi="Calibri"/>
        <w:b w:val="0"/>
        <w:bCs/>
      </w:rPr>
    </w:tblStylePr>
    <w:tblStylePr w:type="lastCol">
      <w:rPr>
        <w:rFonts w:ascii="Calibri" w:hAnsi="Calibri"/>
        <w:b w:val="0"/>
        <w:bCs/>
      </w:rPr>
    </w:tblStylePr>
    <w:tblStylePr w:type="band1Horz">
      <w:tblPr/>
      <w:tcPr>
        <w:shd w:val="clear" w:color="auto" w:fill="E9EFF7"/>
      </w:tcPr>
    </w:tblStylePr>
    <w:tblStylePr w:type="neCell">
      <w:rPr>
        <w:rFonts w:ascii="Calibri" w:hAnsi="Calibri"/>
      </w:rPr>
    </w:tblStylePr>
    <w:tblStylePr w:type="nwCell">
      <w:rPr>
        <w:rFonts w:ascii="Calibri" w:hAnsi="Calibri"/>
      </w:rPr>
    </w:tblStylePr>
    <w:tblStylePr w:type="seCell">
      <w:rPr>
        <w:rFonts w:ascii="Calibri" w:hAnsi="Calibri"/>
      </w:rPr>
    </w:tblStylePr>
    <w:tblStylePr w:type="swCell">
      <w:rPr>
        <w:rFonts w:ascii="Calibri" w:hAnsi="Calibri"/>
      </w:rPr>
    </w:tblStylePr>
  </w:style>
  <w:style w:type="table" w:styleId="PlainTable1">
    <w:name w:val="Plain Table 1"/>
    <w:basedOn w:val="TableNormal"/>
    <w:rsid w:val="00F342C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1">
    <w:name w:val="List Table 4 Accent 1"/>
    <w:basedOn w:val="TableNormal"/>
    <w:uiPriority w:val="49"/>
    <w:rsid w:val="00C0720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2">
    <w:name w:val="Grid Table 3 Accent 2"/>
    <w:basedOn w:val="TableNormal"/>
    <w:uiPriority w:val="48"/>
    <w:rsid w:val="00BE191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BE191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C56C9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urfulAccent4">
    <w:name w:val="Grid Table 6 Colorful Accent 4"/>
    <w:basedOn w:val="TableNormal"/>
    <w:uiPriority w:val="51"/>
    <w:rsid w:val="00C56C9A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Accent2">
    <w:name w:val="Grid Table 1 Light Accent 2"/>
    <w:basedOn w:val="TableNormal"/>
    <w:uiPriority w:val="46"/>
    <w:rsid w:val="0036793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E6E7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">
    <w:name w:val="Table"/>
    <w:basedOn w:val="TableProfessional"/>
    <w:uiPriority w:val="99"/>
    <w:rsid w:val="00F13344"/>
    <w:pPr>
      <w:spacing w:before="120" w:after="120"/>
      <w:jc w:val="center"/>
    </w:pPr>
    <w:rPr>
      <w:rFonts w:ascii="Calibri" w:hAnsi="Calibri"/>
      <w:sz w:val="18"/>
      <w:szCs w:val="20"/>
      <w:lang w:val="en-GB" w:eastAsia="en-GB"/>
    </w:rPr>
    <w:tblPr>
      <w:jc w:val="center"/>
    </w:tblPr>
    <w:trPr>
      <w:jc w:val="center"/>
    </w:trPr>
    <w:tcPr>
      <w:shd w:val="clear" w:color="auto" w:fill="auto"/>
      <w:vAlign w:val="center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lastRow">
      <w:rPr>
        <w:b w:val="0"/>
        <w:bCs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cBorders>
        <w:shd w:val="clear" w:color="auto" w:fill="auto"/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">
    <w:name w:val="Grid Table 1 Light"/>
    <w:basedOn w:val="TableNormal"/>
    <w:rsid w:val="00BA4A88"/>
    <w:pPr>
      <w:spacing w:before="120" w:after="120"/>
      <w:jc w:val="center"/>
    </w:pPr>
    <w:rPr>
      <w:rFonts w:asciiTheme="majorHAnsi" w:hAnsiTheme="majorHAnsi"/>
      <w:sz w:val="20"/>
    </w:rPr>
    <w:tblPr>
      <w:tblStyleRowBandSize w:val="1"/>
      <w:tblStyleColBandSize w:val="1"/>
      <w:jc w:val="center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jc w:val="center"/>
    </w:trPr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Professional">
    <w:name w:val="Table Professional"/>
    <w:basedOn w:val="TableNormal"/>
    <w:semiHidden/>
    <w:unhideWhenUsed/>
    <w:rsid w:val="008B6676"/>
    <w:pPr>
      <w:suppressAutoHyphens/>
      <w:spacing w:before="180" w:after="180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NoSpacing">
    <w:name w:val="No Spacing"/>
    <w:rsid w:val="00F13344"/>
    <w:pPr>
      <w:suppressAutoHyphens/>
    </w:pPr>
    <w:rPr>
      <w:rFonts w:ascii="Calibri" w:hAnsi="Calibri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36</Words>
  <Characters>2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ris Mason</cp:lastModifiedBy>
  <cp:revision>58</cp:revision>
  <dcterms:created xsi:type="dcterms:W3CDTF">2022-08-23T11:00:00Z</dcterms:created>
  <dcterms:modified xsi:type="dcterms:W3CDTF">2025-05-19T13:11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